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893F66" w14:textId="77777777" w:rsidR="00A777B5" w:rsidRPr="00FC1D36" w:rsidRDefault="00A777B5" w:rsidP="00A777B5">
      <w:pPr>
        <w:pStyle w:val="Heading1"/>
        <w:rPr>
          <w:rFonts w:ascii="Calibri" w:hAnsi="Calibri" w:cs="Calibri"/>
          <w:sz w:val="32"/>
          <w:szCs w:val="32"/>
        </w:rPr>
      </w:pPr>
      <w:bookmarkStart w:id="0" w:name="right-of-withdrawal-eu-customers"/>
      <w:r w:rsidRPr="00FC1D36">
        <w:rPr>
          <w:rFonts w:ascii="Calibri" w:hAnsi="Calibri" w:cs="Calibri"/>
          <w:sz w:val="32"/>
          <w:szCs w:val="32"/>
        </w:rPr>
        <w:t>Right of Withdrawal (EU Customers)</w:t>
      </w:r>
    </w:p>
    <w:p w14:paraId="6451F4F5" w14:textId="77777777" w:rsidR="00A777B5" w:rsidRPr="00FC1D36" w:rsidRDefault="00A777B5" w:rsidP="00A777B5">
      <w:pPr>
        <w:pStyle w:val="FirstParagraph"/>
        <w:rPr>
          <w:rFonts w:ascii="Calibri" w:hAnsi="Calibri" w:cs="Calibri"/>
        </w:rPr>
      </w:pPr>
      <w:r w:rsidRPr="00FC1D36">
        <w:rPr>
          <w:rFonts w:ascii="Calibri" w:hAnsi="Calibri" w:cs="Calibri"/>
        </w:rPr>
        <w:t xml:space="preserve">If you are located in the European Union or European Economic Area (EEA), you have the right to withdraw from your purchase within </w:t>
      </w:r>
      <w:r w:rsidRPr="00FC1D36">
        <w:rPr>
          <w:rFonts w:ascii="Calibri" w:hAnsi="Calibri" w:cs="Calibri"/>
          <w:b/>
          <w:bCs/>
        </w:rPr>
        <w:t>14 calendar days of receiving your order</w:t>
      </w:r>
      <w:r w:rsidRPr="00FC1D36">
        <w:rPr>
          <w:rFonts w:ascii="Calibri" w:hAnsi="Calibri" w:cs="Calibri"/>
        </w:rPr>
        <w:t>, without providing a reason, in accordance with applicable consumer protection laws.</w:t>
      </w:r>
    </w:p>
    <w:p w14:paraId="372F5117" w14:textId="77777777" w:rsidR="00A777B5" w:rsidRPr="00FC1D36" w:rsidRDefault="00A777B5" w:rsidP="00A777B5">
      <w:pPr>
        <w:pStyle w:val="Heading3"/>
        <w:rPr>
          <w:rFonts w:ascii="Calibri" w:hAnsi="Calibri" w:cs="Calibri"/>
        </w:rPr>
      </w:pPr>
      <w:bookmarkStart w:id="1" w:name="how-to-exercise-your-right-of-withdrawal"/>
      <w:r w:rsidRPr="00FC1D36">
        <w:rPr>
          <w:rFonts w:ascii="Calibri" w:hAnsi="Calibri" w:cs="Calibri"/>
        </w:rPr>
        <w:t>How to Exercise Your Right of Withdrawal</w:t>
      </w:r>
    </w:p>
    <w:p w14:paraId="2D46C363" w14:textId="77777777" w:rsidR="00A777B5" w:rsidRPr="00FC1D36" w:rsidRDefault="00A777B5" w:rsidP="00A777B5">
      <w:pPr>
        <w:pStyle w:val="FirstParagraph"/>
        <w:rPr>
          <w:rFonts w:ascii="Calibri" w:hAnsi="Calibri" w:cs="Calibri"/>
        </w:rPr>
      </w:pPr>
      <w:r w:rsidRPr="00FC1D36">
        <w:rPr>
          <w:rFonts w:ascii="Calibri" w:hAnsi="Calibri" w:cs="Calibri"/>
        </w:rPr>
        <w:t>To exercise your right of withdrawal, you must notify us of your decision before the 14-day withdrawal period expires. You may do so by:</w:t>
      </w:r>
    </w:p>
    <w:p w14:paraId="0EC27340" w14:textId="77777777" w:rsidR="00A777B5" w:rsidRPr="00FC1D36" w:rsidRDefault="00A777B5" w:rsidP="00A777B5">
      <w:pPr>
        <w:pStyle w:val="Compact"/>
        <w:numPr>
          <w:ilvl w:val="0"/>
          <w:numId w:val="1"/>
        </w:numPr>
        <w:rPr>
          <w:rFonts w:ascii="Calibri" w:hAnsi="Calibri" w:cs="Calibri"/>
        </w:rPr>
      </w:pPr>
      <w:r w:rsidRPr="00FC1D36">
        <w:rPr>
          <w:rFonts w:ascii="Calibri" w:hAnsi="Calibri" w:cs="Calibri"/>
        </w:rPr>
        <w:t xml:space="preserve">Emailing our Customer Service team at </w:t>
      </w:r>
      <w:r w:rsidR="00FC1D36" w:rsidRPr="00FC1D36">
        <w:rPr>
          <w:rFonts w:ascii="Calibri" w:hAnsi="Calibri" w:cs="Calibri"/>
        </w:rPr>
        <w:t>Wingman@Johnnie-O.com</w:t>
      </w:r>
      <w:r w:rsidRPr="00FC1D36">
        <w:rPr>
          <w:rFonts w:ascii="Calibri" w:hAnsi="Calibri" w:cs="Calibri"/>
        </w:rPr>
        <w:t xml:space="preserve"> </w:t>
      </w:r>
      <w:r w:rsidR="00FC1D36" w:rsidRPr="00FC1D36">
        <w:rPr>
          <w:rFonts w:ascii="Calibri" w:hAnsi="Calibri" w:cs="Calibri"/>
        </w:rPr>
        <w:t>and</w:t>
      </w:r>
    </w:p>
    <w:p w14:paraId="54CC2043" w14:textId="77777777" w:rsidR="00A777B5" w:rsidRPr="00FC1D36" w:rsidRDefault="00A777B5" w:rsidP="00A777B5">
      <w:pPr>
        <w:pStyle w:val="Compact"/>
        <w:numPr>
          <w:ilvl w:val="0"/>
          <w:numId w:val="1"/>
        </w:numPr>
        <w:rPr>
          <w:rFonts w:ascii="Calibri" w:hAnsi="Calibri" w:cs="Calibri"/>
        </w:rPr>
      </w:pPr>
      <w:r w:rsidRPr="00FC1D36">
        <w:rPr>
          <w:rFonts w:ascii="Calibri" w:hAnsi="Calibri" w:cs="Calibri"/>
        </w:rPr>
        <w:t>Submitting the EU Model Withdrawal Form below</w:t>
      </w:r>
    </w:p>
    <w:p w14:paraId="35FE8527" w14:textId="77777777" w:rsidR="00A777B5" w:rsidRPr="00FC1D36" w:rsidRDefault="00A777B5" w:rsidP="00A777B5">
      <w:pPr>
        <w:pStyle w:val="FirstParagraph"/>
        <w:rPr>
          <w:rFonts w:ascii="Calibri" w:hAnsi="Calibri" w:cs="Calibri"/>
        </w:rPr>
      </w:pPr>
      <w:r w:rsidRPr="00FC1D36">
        <w:rPr>
          <w:rFonts w:ascii="Calibri" w:hAnsi="Calibri" w:cs="Calibri"/>
        </w:rPr>
        <w:t>It is sufficient to notify us of your decision within the 14-day period, even if your return is received after that date.</w:t>
      </w:r>
    </w:p>
    <w:p w14:paraId="004708B5" w14:textId="77777777" w:rsidR="00A777B5" w:rsidRPr="00FC1D36" w:rsidRDefault="00A777B5" w:rsidP="00A777B5">
      <w:pPr>
        <w:pStyle w:val="Heading3"/>
        <w:rPr>
          <w:rFonts w:ascii="Calibri" w:hAnsi="Calibri" w:cs="Calibri"/>
        </w:rPr>
      </w:pPr>
      <w:bookmarkStart w:id="2" w:name="returning-your-order"/>
      <w:bookmarkEnd w:id="1"/>
      <w:r w:rsidRPr="00FC1D36">
        <w:rPr>
          <w:rFonts w:ascii="Calibri" w:hAnsi="Calibri" w:cs="Calibri"/>
        </w:rPr>
        <w:t>Returning Your Order</w:t>
      </w:r>
    </w:p>
    <w:p w14:paraId="4025AB92" w14:textId="77777777" w:rsidR="00A777B5" w:rsidRPr="00FC1D36" w:rsidRDefault="00A777B5" w:rsidP="00A777B5">
      <w:pPr>
        <w:pStyle w:val="FirstParagraph"/>
        <w:rPr>
          <w:rFonts w:ascii="Calibri" w:hAnsi="Calibri" w:cs="Calibri"/>
        </w:rPr>
      </w:pPr>
      <w:r w:rsidRPr="00FC1D36">
        <w:rPr>
          <w:rFonts w:ascii="Calibri" w:hAnsi="Calibri" w:cs="Calibri"/>
        </w:rPr>
        <w:t>Once your withdrawal request has been submitted, you will receive instructions for returning your item(s).</w:t>
      </w:r>
    </w:p>
    <w:p w14:paraId="0033D324" w14:textId="77777777" w:rsidR="00A777B5" w:rsidRPr="00FC1D36" w:rsidRDefault="00A777B5" w:rsidP="00A777B5">
      <w:pPr>
        <w:pStyle w:val="BodyText"/>
        <w:rPr>
          <w:rFonts w:ascii="Calibri" w:hAnsi="Calibri" w:cs="Calibri"/>
        </w:rPr>
      </w:pPr>
      <w:r w:rsidRPr="00FC1D36">
        <w:rPr>
          <w:rFonts w:ascii="Calibri" w:hAnsi="Calibri" w:cs="Calibri"/>
        </w:rPr>
        <w:t>Returned products should be sent back in accordance with our return instructions. Customers are responsible for return shipping costs unless otherwise required by applicable law.</w:t>
      </w:r>
    </w:p>
    <w:p w14:paraId="5F37B86F" w14:textId="77777777" w:rsidR="00A777B5" w:rsidRPr="00FC1D36" w:rsidRDefault="00A777B5" w:rsidP="00A777B5">
      <w:pPr>
        <w:pStyle w:val="Heading3"/>
        <w:rPr>
          <w:rFonts w:ascii="Calibri" w:hAnsi="Calibri" w:cs="Calibri"/>
        </w:rPr>
      </w:pPr>
      <w:bookmarkStart w:id="3" w:name="refunds"/>
      <w:bookmarkEnd w:id="2"/>
      <w:r w:rsidRPr="00FC1D36">
        <w:rPr>
          <w:rFonts w:ascii="Calibri" w:hAnsi="Calibri" w:cs="Calibri"/>
        </w:rPr>
        <w:t>Refunds</w:t>
      </w:r>
    </w:p>
    <w:p w14:paraId="77AB688B" w14:textId="77777777" w:rsidR="00A777B5" w:rsidRPr="00FC1D36" w:rsidRDefault="00A777B5" w:rsidP="00A777B5">
      <w:pPr>
        <w:pStyle w:val="FirstParagraph"/>
        <w:rPr>
          <w:rFonts w:ascii="Calibri" w:hAnsi="Calibri" w:cs="Calibri"/>
        </w:rPr>
      </w:pPr>
      <w:r w:rsidRPr="00FC1D36">
        <w:rPr>
          <w:rFonts w:ascii="Calibri" w:hAnsi="Calibri" w:cs="Calibri"/>
        </w:rPr>
        <w:t>Upon receipt and inspection of your returned item(s), we will process your refund using the same payment method used for your original purchase.</w:t>
      </w:r>
    </w:p>
    <w:p w14:paraId="05D68C25" w14:textId="77777777" w:rsidR="00A777B5" w:rsidRPr="00FC1D36" w:rsidRDefault="00A777B5" w:rsidP="00A777B5">
      <w:pPr>
        <w:pStyle w:val="BodyText"/>
        <w:rPr>
          <w:rFonts w:ascii="Calibri" w:hAnsi="Calibri" w:cs="Calibri"/>
        </w:rPr>
      </w:pPr>
      <w:r w:rsidRPr="00FC1D36">
        <w:rPr>
          <w:rFonts w:ascii="Calibri" w:hAnsi="Calibri" w:cs="Calibri"/>
        </w:rPr>
        <w:t>For valid withdrawals under EU consumer law, your refund will include:</w:t>
      </w:r>
    </w:p>
    <w:p w14:paraId="12CB0D49" w14:textId="77777777" w:rsidR="00A777B5" w:rsidRPr="00FC1D36" w:rsidRDefault="00A777B5" w:rsidP="00A777B5">
      <w:pPr>
        <w:pStyle w:val="Compact"/>
        <w:numPr>
          <w:ilvl w:val="0"/>
          <w:numId w:val="1"/>
        </w:numPr>
        <w:rPr>
          <w:rFonts w:ascii="Calibri" w:hAnsi="Calibri" w:cs="Calibri"/>
        </w:rPr>
      </w:pPr>
      <w:r w:rsidRPr="00FC1D36">
        <w:rPr>
          <w:rFonts w:ascii="Calibri" w:hAnsi="Calibri" w:cs="Calibri"/>
        </w:rPr>
        <w:t>The purchase price of the returned item(s);</w:t>
      </w:r>
    </w:p>
    <w:p w14:paraId="12C95295" w14:textId="77777777" w:rsidR="00A777B5" w:rsidRPr="00FC1D36" w:rsidRDefault="00A777B5" w:rsidP="00A777B5">
      <w:pPr>
        <w:pStyle w:val="Compact"/>
        <w:numPr>
          <w:ilvl w:val="0"/>
          <w:numId w:val="1"/>
        </w:numPr>
        <w:rPr>
          <w:rFonts w:ascii="Calibri" w:hAnsi="Calibri" w:cs="Calibri"/>
        </w:rPr>
      </w:pPr>
      <w:r w:rsidRPr="00FC1D36">
        <w:rPr>
          <w:rFonts w:ascii="Calibri" w:hAnsi="Calibri" w:cs="Calibri"/>
        </w:rPr>
        <w:t>Applicable duties and taxes paid at checkout (where applicable); and</w:t>
      </w:r>
    </w:p>
    <w:p w14:paraId="5071E649" w14:textId="77777777" w:rsidR="00A777B5" w:rsidRPr="00FC1D36" w:rsidRDefault="00A777B5" w:rsidP="00A777B5">
      <w:pPr>
        <w:pStyle w:val="Compact"/>
        <w:numPr>
          <w:ilvl w:val="0"/>
          <w:numId w:val="1"/>
        </w:numPr>
        <w:rPr>
          <w:rFonts w:ascii="Calibri" w:hAnsi="Calibri" w:cs="Calibri"/>
        </w:rPr>
      </w:pPr>
      <w:r w:rsidRPr="00FC1D36">
        <w:rPr>
          <w:rFonts w:ascii="Calibri" w:hAnsi="Calibri" w:cs="Calibri"/>
        </w:rPr>
        <w:t>The original standard outbound shipping charges.</w:t>
      </w:r>
    </w:p>
    <w:p w14:paraId="3C9C5549" w14:textId="77777777" w:rsidR="00A777B5" w:rsidRPr="00FC1D36" w:rsidRDefault="00A777B5" w:rsidP="00A777B5">
      <w:pPr>
        <w:pStyle w:val="FirstParagraph"/>
        <w:rPr>
          <w:rFonts w:ascii="Calibri" w:hAnsi="Calibri" w:cs="Calibri"/>
        </w:rPr>
      </w:pPr>
      <w:r w:rsidRPr="00FC1D36">
        <w:rPr>
          <w:rFonts w:ascii="Calibri" w:hAnsi="Calibri" w:cs="Calibri"/>
        </w:rPr>
        <w:t>Additional shipping charges resulting from expedited or premium delivery options are not refundable.</w:t>
      </w:r>
    </w:p>
    <w:p w14:paraId="5480B865" w14:textId="77777777" w:rsidR="00A777B5" w:rsidRPr="00FC1D36" w:rsidRDefault="00A777B5" w:rsidP="00A777B5">
      <w:pPr>
        <w:pStyle w:val="Heading3"/>
        <w:rPr>
          <w:rFonts w:ascii="Calibri" w:hAnsi="Calibri" w:cs="Calibri"/>
        </w:rPr>
      </w:pPr>
      <w:bookmarkStart w:id="4" w:name="condition-of-returned-products"/>
      <w:bookmarkEnd w:id="3"/>
      <w:r w:rsidRPr="00FC1D36">
        <w:rPr>
          <w:rFonts w:ascii="Calibri" w:hAnsi="Calibri" w:cs="Calibri"/>
        </w:rPr>
        <w:t>Condition of Returned Products</w:t>
      </w:r>
    </w:p>
    <w:p w14:paraId="692EE397" w14:textId="77777777" w:rsidR="00A777B5" w:rsidRPr="00FC1D36" w:rsidRDefault="00A777B5" w:rsidP="00A777B5">
      <w:pPr>
        <w:pStyle w:val="FirstParagraph"/>
        <w:rPr>
          <w:rFonts w:ascii="Calibri" w:hAnsi="Calibri" w:cs="Calibri"/>
        </w:rPr>
      </w:pPr>
      <w:r w:rsidRPr="00FC1D36">
        <w:rPr>
          <w:rFonts w:ascii="Calibri" w:hAnsi="Calibri" w:cs="Calibri"/>
        </w:rPr>
        <w:t>You may inspect and handle products as you would in a physical retail store to determine their nature, characteristics, and fit.</w:t>
      </w:r>
    </w:p>
    <w:p w14:paraId="46DDFD15" w14:textId="77777777" w:rsidR="00A777B5" w:rsidRPr="00FC1D36" w:rsidRDefault="00A777B5" w:rsidP="00A777B5">
      <w:pPr>
        <w:pStyle w:val="BodyText"/>
        <w:rPr>
          <w:rFonts w:ascii="Calibri" w:hAnsi="Calibri" w:cs="Calibri"/>
        </w:rPr>
      </w:pPr>
      <w:r w:rsidRPr="00FC1D36">
        <w:rPr>
          <w:rFonts w:ascii="Calibri" w:hAnsi="Calibri" w:cs="Calibri"/>
        </w:rPr>
        <w:t>If returned items show signs of use beyond what is reasonably necessary for inspection, are damaged, missing components, or are otherwise diminished in value, we may reduce the amount of your refund as permitted under applicable law.</w:t>
      </w:r>
    </w:p>
    <w:p w14:paraId="4D42F7AE" w14:textId="77777777" w:rsidR="00A777B5" w:rsidRPr="00FC1D36" w:rsidRDefault="00A777B5" w:rsidP="00A777B5">
      <w:pPr>
        <w:pStyle w:val="Heading3"/>
        <w:rPr>
          <w:rFonts w:ascii="Calibri" w:hAnsi="Calibri" w:cs="Calibri"/>
        </w:rPr>
      </w:pPr>
      <w:bookmarkStart w:id="5" w:name="exceptions"/>
      <w:bookmarkEnd w:id="4"/>
      <w:r w:rsidRPr="00FC1D36">
        <w:rPr>
          <w:rFonts w:ascii="Calibri" w:hAnsi="Calibri" w:cs="Calibri"/>
        </w:rPr>
        <w:lastRenderedPageBreak/>
        <w:t>Exceptions</w:t>
      </w:r>
    </w:p>
    <w:p w14:paraId="1D249B04" w14:textId="77777777" w:rsidR="00A777B5" w:rsidRPr="00FC1D36" w:rsidRDefault="00A777B5" w:rsidP="00A777B5">
      <w:pPr>
        <w:pStyle w:val="FirstParagraph"/>
        <w:rPr>
          <w:rFonts w:ascii="Calibri" w:hAnsi="Calibri" w:cs="Calibri"/>
        </w:rPr>
      </w:pPr>
      <w:r w:rsidRPr="00FC1D36">
        <w:rPr>
          <w:rFonts w:ascii="Calibri" w:hAnsi="Calibri" w:cs="Calibri"/>
        </w:rPr>
        <w:t>The Right of Withdrawal does not apply to products that are exempt under applicable law, including certain personalized or customized products and other excluded goods. Please refer to our Return Policy for additional information.</w:t>
      </w:r>
    </w:p>
    <w:p w14:paraId="205BA2E6" w14:textId="77777777" w:rsidR="00A777B5" w:rsidRPr="00FC1D36" w:rsidRDefault="0003728D" w:rsidP="00A777B5">
      <w:pPr>
        <w:rPr>
          <w:rFonts w:ascii="Calibri" w:hAnsi="Calibri" w:cs="Calibri"/>
        </w:rPr>
      </w:pPr>
      <w:r w:rsidRPr="0003728D">
        <w:rPr>
          <w:rFonts w:ascii="Calibri" w:hAnsi="Calibri" w:cs="Calibri"/>
          <w:noProof/>
          <w14:ligatures w14:val="standardContextual"/>
        </w:rPr>
        <w:pict w14:anchorId="55FCDDDE">
          <v:rect id="_x0000_i1025" alt="" style="width:468pt;height:.05pt;mso-width-percent:0;mso-height-percent:0;mso-width-percent:0;mso-height-percent:0" o:hralign="center" o:hrstd="t" o:hr="t"/>
        </w:pict>
      </w:r>
    </w:p>
    <w:p w14:paraId="76851F1A" w14:textId="77777777" w:rsidR="00A777B5" w:rsidRPr="00FC1D36" w:rsidRDefault="00A777B5" w:rsidP="00A777B5">
      <w:pPr>
        <w:pStyle w:val="Heading2"/>
        <w:rPr>
          <w:rFonts w:ascii="Calibri" w:hAnsi="Calibri" w:cs="Calibri"/>
        </w:rPr>
      </w:pPr>
      <w:bookmarkStart w:id="6" w:name="eu-model-withdrawal-form"/>
      <w:bookmarkEnd w:id="5"/>
      <w:r w:rsidRPr="00FC1D36">
        <w:rPr>
          <w:rFonts w:ascii="Calibri" w:hAnsi="Calibri" w:cs="Calibri"/>
        </w:rPr>
        <w:t>EU Model Withdrawal Form</w:t>
      </w:r>
    </w:p>
    <w:p w14:paraId="6C072892" w14:textId="77777777" w:rsidR="00A777B5" w:rsidRPr="00FC1D36" w:rsidRDefault="00A777B5" w:rsidP="00A777B5">
      <w:pPr>
        <w:pStyle w:val="FirstParagraph"/>
        <w:rPr>
          <w:rFonts w:ascii="Calibri" w:hAnsi="Calibri" w:cs="Calibri"/>
        </w:rPr>
      </w:pPr>
      <w:r w:rsidRPr="00FC1D36">
        <w:rPr>
          <w:rFonts w:ascii="Calibri" w:hAnsi="Calibri" w:cs="Calibri"/>
        </w:rPr>
        <w:t>(Complete and submit this form only if you wish to withdraw from your purchase.)</w:t>
      </w:r>
    </w:p>
    <w:p w14:paraId="69AC5A1B" w14:textId="77777777" w:rsidR="00A777B5" w:rsidRPr="00FC1D36" w:rsidRDefault="00A777B5" w:rsidP="00A777B5">
      <w:pPr>
        <w:pStyle w:val="BodyText"/>
        <w:rPr>
          <w:rFonts w:ascii="Calibri" w:hAnsi="Calibri" w:cs="Calibri"/>
        </w:rPr>
      </w:pPr>
      <w:r w:rsidRPr="00FC1D36">
        <w:rPr>
          <w:rFonts w:ascii="Calibri" w:hAnsi="Calibri" w:cs="Calibri"/>
          <w:b/>
          <w:bCs/>
        </w:rPr>
        <w:t>To:</w:t>
      </w:r>
      <w:r w:rsidRPr="00FC1D36">
        <w:rPr>
          <w:rFonts w:ascii="Calibri" w:hAnsi="Calibri" w:cs="Calibri"/>
        </w:rPr>
        <w:t xml:space="preserve"> Johnnie-O Customer Service</w:t>
      </w:r>
      <w:r w:rsidRPr="00FC1D36">
        <w:rPr>
          <w:rFonts w:ascii="Calibri" w:hAnsi="Calibri" w:cs="Calibri"/>
        </w:rPr>
        <w:br/>
      </w:r>
      <w:r w:rsidRPr="00FC1D36">
        <w:rPr>
          <w:rFonts w:ascii="Calibri" w:hAnsi="Calibri" w:cs="Calibri"/>
          <w:b/>
          <w:bCs/>
        </w:rPr>
        <w:t>Email:</w:t>
      </w:r>
      <w:r w:rsidRPr="00FC1D36">
        <w:rPr>
          <w:rFonts w:ascii="Calibri" w:hAnsi="Calibri" w:cs="Calibri"/>
        </w:rPr>
        <w:t xml:space="preserve"> </w:t>
      </w:r>
      <w:r w:rsidR="00FC1D36" w:rsidRPr="00FC1D36">
        <w:rPr>
          <w:rFonts w:ascii="Calibri" w:hAnsi="Calibri" w:cs="Calibri"/>
        </w:rPr>
        <w:t>Wingman@Johnnie-O.com</w:t>
      </w:r>
    </w:p>
    <w:p w14:paraId="14099B66" w14:textId="77777777" w:rsidR="00A777B5" w:rsidRPr="00FC1D36" w:rsidRDefault="00A777B5" w:rsidP="00A777B5">
      <w:pPr>
        <w:pStyle w:val="BodyText"/>
        <w:rPr>
          <w:rFonts w:ascii="Calibri" w:hAnsi="Calibri" w:cs="Calibri"/>
        </w:rPr>
      </w:pPr>
      <w:r w:rsidRPr="00FC1D36">
        <w:rPr>
          <w:rFonts w:ascii="Calibri" w:hAnsi="Calibri" w:cs="Calibri"/>
        </w:rPr>
        <w:t>I hereby give notice that I withdraw from my contract for the sale of the following goods:</w:t>
      </w:r>
    </w:p>
    <w:p w14:paraId="4F9B4682" w14:textId="77777777" w:rsidR="00A777B5" w:rsidRPr="00FC1D36" w:rsidRDefault="00A777B5" w:rsidP="00A777B5">
      <w:pPr>
        <w:pStyle w:val="Compact"/>
        <w:numPr>
          <w:ilvl w:val="0"/>
          <w:numId w:val="1"/>
        </w:numPr>
        <w:rPr>
          <w:rFonts w:ascii="Calibri" w:hAnsi="Calibri" w:cs="Calibri"/>
        </w:rPr>
      </w:pPr>
      <w:r w:rsidRPr="00FC1D36">
        <w:rPr>
          <w:rFonts w:ascii="Calibri" w:hAnsi="Calibri" w:cs="Calibri"/>
        </w:rPr>
        <w:t>Order Number:</w:t>
      </w:r>
    </w:p>
    <w:p w14:paraId="12ECDABF" w14:textId="77777777" w:rsidR="00A777B5" w:rsidRPr="00FC1D36" w:rsidRDefault="00A777B5" w:rsidP="00A777B5">
      <w:pPr>
        <w:pStyle w:val="Compact"/>
        <w:numPr>
          <w:ilvl w:val="0"/>
          <w:numId w:val="1"/>
        </w:numPr>
        <w:rPr>
          <w:rFonts w:ascii="Calibri" w:hAnsi="Calibri" w:cs="Calibri"/>
        </w:rPr>
      </w:pPr>
      <w:r w:rsidRPr="00FC1D36">
        <w:rPr>
          <w:rFonts w:ascii="Calibri" w:hAnsi="Calibri" w:cs="Calibri"/>
        </w:rPr>
        <w:t>Order Date:</w:t>
      </w:r>
    </w:p>
    <w:p w14:paraId="23908BFC" w14:textId="77777777" w:rsidR="00A777B5" w:rsidRPr="00FC1D36" w:rsidRDefault="00A777B5" w:rsidP="00A777B5">
      <w:pPr>
        <w:pStyle w:val="Compact"/>
        <w:numPr>
          <w:ilvl w:val="0"/>
          <w:numId w:val="1"/>
        </w:numPr>
        <w:rPr>
          <w:rFonts w:ascii="Calibri" w:hAnsi="Calibri" w:cs="Calibri"/>
        </w:rPr>
      </w:pPr>
      <w:r w:rsidRPr="00FC1D36">
        <w:rPr>
          <w:rFonts w:ascii="Calibri" w:hAnsi="Calibri" w:cs="Calibri"/>
        </w:rPr>
        <w:t>Date Received:</w:t>
      </w:r>
    </w:p>
    <w:p w14:paraId="7B56F7AB" w14:textId="77777777" w:rsidR="00A777B5" w:rsidRPr="00FC1D36" w:rsidRDefault="00A777B5" w:rsidP="00A777B5">
      <w:pPr>
        <w:pStyle w:val="Compact"/>
        <w:numPr>
          <w:ilvl w:val="0"/>
          <w:numId w:val="1"/>
        </w:numPr>
        <w:rPr>
          <w:rFonts w:ascii="Calibri" w:hAnsi="Calibri" w:cs="Calibri"/>
        </w:rPr>
      </w:pPr>
      <w:r w:rsidRPr="00FC1D36">
        <w:rPr>
          <w:rFonts w:ascii="Calibri" w:hAnsi="Calibri" w:cs="Calibri"/>
        </w:rPr>
        <w:t>Product(s):</w:t>
      </w:r>
    </w:p>
    <w:p w14:paraId="52685301" w14:textId="77777777" w:rsidR="00A777B5" w:rsidRPr="00FC1D36" w:rsidRDefault="00A777B5" w:rsidP="00A777B5">
      <w:pPr>
        <w:pStyle w:val="Compact"/>
        <w:numPr>
          <w:ilvl w:val="0"/>
          <w:numId w:val="1"/>
        </w:numPr>
        <w:rPr>
          <w:rFonts w:ascii="Calibri" w:hAnsi="Calibri" w:cs="Calibri"/>
        </w:rPr>
      </w:pPr>
      <w:r w:rsidRPr="00FC1D36">
        <w:rPr>
          <w:rFonts w:ascii="Calibri" w:hAnsi="Calibri" w:cs="Calibri"/>
        </w:rPr>
        <w:t>Customer Name:</w:t>
      </w:r>
    </w:p>
    <w:p w14:paraId="07453F2F" w14:textId="77777777" w:rsidR="00A777B5" w:rsidRPr="00FC1D36" w:rsidRDefault="00A777B5" w:rsidP="00A777B5">
      <w:pPr>
        <w:pStyle w:val="Compact"/>
        <w:numPr>
          <w:ilvl w:val="0"/>
          <w:numId w:val="1"/>
        </w:numPr>
        <w:rPr>
          <w:rFonts w:ascii="Calibri" w:hAnsi="Calibri" w:cs="Calibri"/>
        </w:rPr>
      </w:pPr>
      <w:r w:rsidRPr="00FC1D36">
        <w:rPr>
          <w:rFonts w:ascii="Calibri" w:hAnsi="Calibri" w:cs="Calibri"/>
        </w:rPr>
        <w:t>Customer Address:</w:t>
      </w:r>
    </w:p>
    <w:p w14:paraId="06959E2F" w14:textId="77777777" w:rsidR="00A777B5" w:rsidRPr="00FC1D36" w:rsidRDefault="00A777B5" w:rsidP="00A777B5">
      <w:pPr>
        <w:pStyle w:val="Compact"/>
        <w:numPr>
          <w:ilvl w:val="0"/>
          <w:numId w:val="1"/>
        </w:numPr>
        <w:rPr>
          <w:rFonts w:ascii="Calibri" w:hAnsi="Calibri" w:cs="Calibri"/>
        </w:rPr>
      </w:pPr>
      <w:r w:rsidRPr="00FC1D36">
        <w:rPr>
          <w:rFonts w:ascii="Calibri" w:hAnsi="Calibri" w:cs="Calibri"/>
        </w:rPr>
        <w:t>Customer Email:</w:t>
      </w:r>
    </w:p>
    <w:p w14:paraId="34E215B7" w14:textId="77777777" w:rsidR="00A777B5" w:rsidRPr="00FC1D36" w:rsidRDefault="00A777B5" w:rsidP="00A777B5">
      <w:pPr>
        <w:pStyle w:val="Compact"/>
        <w:numPr>
          <w:ilvl w:val="0"/>
          <w:numId w:val="1"/>
        </w:numPr>
        <w:rPr>
          <w:rFonts w:ascii="Calibri" w:hAnsi="Calibri" w:cs="Calibri"/>
        </w:rPr>
      </w:pPr>
      <w:r w:rsidRPr="00FC1D36">
        <w:rPr>
          <w:rFonts w:ascii="Calibri" w:hAnsi="Calibri" w:cs="Calibri"/>
        </w:rPr>
        <w:t>Signature (if submitted by mail):</w:t>
      </w:r>
    </w:p>
    <w:p w14:paraId="6067E080" w14:textId="77777777" w:rsidR="00A777B5" w:rsidRPr="00FC1D36" w:rsidRDefault="00A777B5" w:rsidP="00A777B5">
      <w:pPr>
        <w:pStyle w:val="Compact"/>
        <w:numPr>
          <w:ilvl w:val="0"/>
          <w:numId w:val="1"/>
        </w:numPr>
        <w:rPr>
          <w:rFonts w:ascii="Calibri" w:hAnsi="Calibri" w:cs="Calibri"/>
        </w:rPr>
      </w:pPr>
      <w:r w:rsidRPr="00FC1D36">
        <w:rPr>
          <w:rFonts w:ascii="Calibri" w:hAnsi="Calibri" w:cs="Calibri"/>
        </w:rPr>
        <w:t>Date:</w:t>
      </w:r>
    </w:p>
    <w:bookmarkEnd w:id="0"/>
    <w:bookmarkEnd w:id="6"/>
    <w:p w14:paraId="0C1C723C" w14:textId="77777777" w:rsidR="006F745D" w:rsidRPr="00FC1D36" w:rsidRDefault="006F745D">
      <w:pPr>
        <w:rPr>
          <w:rFonts w:ascii="Calibri" w:hAnsi="Calibri" w:cs="Calibri"/>
        </w:rPr>
      </w:pPr>
    </w:p>
    <w:sectPr w:rsidR="006F745D" w:rsidRPr="00FC1D36" w:rsidSect="00A777B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6288CC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679367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attachedTemplate r:id="rId1"/>
  <w:defaultTabStop w:val="72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3986"/>
    <w:rsid w:val="0003728D"/>
    <w:rsid w:val="005572E6"/>
    <w:rsid w:val="00622B7E"/>
    <w:rsid w:val="00644C0A"/>
    <w:rsid w:val="00653346"/>
    <w:rsid w:val="0066398A"/>
    <w:rsid w:val="006F745D"/>
    <w:rsid w:val="00913986"/>
    <w:rsid w:val="00A777B5"/>
    <w:rsid w:val="00B41EA4"/>
    <w:rsid w:val="00E50697"/>
    <w:rsid w:val="00F11CF4"/>
    <w:rsid w:val="00FC1D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4F133"/>
  <w15:chartTrackingRefBased/>
  <w15:docId w15:val="{954656C9-CB22-604A-A6CA-44544F27E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7B5"/>
    <w:pPr>
      <w:spacing w:after="200" w:line="240" w:lineRule="auto"/>
    </w:pPr>
    <w:rPr>
      <w:kern w:val="0"/>
      <w14:ligatures w14:val="none"/>
    </w:rPr>
  </w:style>
  <w:style w:type="paragraph" w:styleId="Heading1">
    <w:name w:val="heading 1"/>
    <w:basedOn w:val="Normal"/>
    <w:next w:val="Normal"/>
    <w:link w:val="Heading1Char"/>
    <w:uiPriority w:val="9"/>
    <w:qFormat/>
    <w:rsid w:val="00A777B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777B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777B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777B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777B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777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777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777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777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77B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777B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777B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777B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777B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777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777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777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777B5"/>
    <w:rPr>
      <w:rFonts w:eastAsiaTheme="majorEastAsia" w:cstheme="majorBidi"/>
      <w:color w:val="272727" w:themeColor="text1" w:themeTint="D8"/>
    </w:rPr>
  </w:style>
  <w:style w:type="paragraph" w:styleId="Title">
    <w:name w:val="Title"/>
    <w:basedOn w:val="Normal"/>
    <w:next w:val="Normal"/>
    <w:link w:val="TitleChar"/>
    <w:uiPriority w:val="10"/>
    <w:qFormat/>
    <w:rsid w:val="00A777B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77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777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777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777B5"/>
    <w:pPr>
      <w:spacing w:before="160"/>
      <w:jc w:val="center"/>
    </w:pPr>
    <w:rPr>
      <w:i/>
      <w:iCs/>
      <w:color w:val="404040" w:themeColor="text1" w:themeTint="BF"/>
    </w:rPr>
  </w:style>
  <w:style w:type="character" w:customStyle="1" w:styleId="QuoteChar">
    <w:name w:val="Quote Char"/>
    <w:basedOn w:val="DefaultParagraphFont"/>
    <w:link w:val="Quote"/>
    <w:uiPriority w:val="29"/>
    <w:rsid w:val="00A777B5"/>
    <w:rPr>
      <w:i/>
      <w:iCs/>
      <w:color w:val="404040" w:themeColor="text1" w:themeTint="BF"/>
    </w:rPr>
  </w:style>
  <w:style w:type="paragraph" w:styleId="ListParagraph">
    <w:name w:val="List Paragraph"/>
    <w:basedOn w:val="Normal"/>
    <w:uiPriority w:val="34"/>
    <w:qFormat/>
    <w:rsid w:val="00A777B5"/>
    <w:pPr>
      <w:ind w:left="720"/>
      <w:contextualSpacing/>
    </w:pPr>
  </w:style>
  <w:style w:type="character" w:styleId="IntenseEmphasis">
    <w:name w:val="Intense Emphasis"/>
    <w:basedOn w:val="DefaultParagraphFont"/>
    <w:uiPriority w:val="21"/>
    <w:qFormat/>
    <w:rsid w:val="00A777B5"/>
    <w:rPr>
      <w:i/>
      <w:iCs/>
      <w:color w:val="0F4761" w:themeColor="accent1" w:themeShade="BF"/>
    </w:rPr>
  </w:style>
  <w:style w:type="paragraph" w:styleId="IntenseQuote">
    <w:name w:val="Intense Quote"/>
    <w:basedOn w:val="Normal"/>
    <w:next w:val="Normal"/>
    <w:link w:val="IntenseQuoteChar"/>
    <w:uiPriority w:val="30"/>
    <w:qFormat/>
    <w:rsid w:val="00A777B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777B5"/>
    <w:rPr>
      <w:i/>
      <w:iCs/>
      <w:color w:val="0F4761" w:themeColor="accent1" w:themeShade="BF"/>
    </w:rPr>
  </w:style>
  <w:style w:type="character" w:styleId="IntenseReference">
    <w:name w:val="Intense Reference"/>
    <w:basedOn w:val="DefaultParagraphFont"/>
    <w:uiPriority w:val="32"/>
    <w:qFormat/>
    <w:rsid w:val="00A777B5"/>
    <w:rPr>
      <w:b/>
      <w:bCs/>
      <w:smallCaps/>
      <w:color w:val="0F4761" w:themeColor="accent1" w:themeShade="BF"/>
      <w:spacing w:val="5"/>
    </w:rPr>
  </w:style>
  <w:style w:type="paragraph" w:styleId="BodyText">
    <w:name w:val="Body Text"/>
    <w:basedOn w:val="Normal"/>
    <w:link w:val="BodyTextChar"/>
    <w:qFormat/>
    <w:rsid w:val="00A777B5"/>
    <w:pPr>
      <w:spacing w:before="180" w:after="180"/>
    </w:pPr>
  </w:style>
  <w:style w:type="character" w:customStyle="1" w:styleId="BodyTextChar">
    <w:name w:val="Body Text Char"/>
    <w:basedOn w:val="DefaultParagraphFont"/>
    <w:link w:val="BodyText"/>
    <w:rsid w:val="00A777B5"/>
    <w:rPr>
      <w:kern w:val="0"/>
      <w14:ligatures w14:val="none"/>
    </w:rPr>
  </w:style>
  <w:style w:type="paragraph" w:customStyle="1" w:styleId="FirstParagraph">
    <w:name w:val="First Paragraph"/>
    <w:basedOn w:val="BodyText"/>
    <w:next w:val="BodyText"/>
    <w:qFormat/>
    <w:rsid w:val="00A777B5"/>
  </w:style>
  <w:style w:type="paragraph" w:customStyle="1" w:styleId="Compact">
    <w:name w:val="Compact"/>
    <w:basedOn w:val="BodyText"/>
    <w:qFormat/>
    <w:rsid w:val="00A777B5"/>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arriecrotts/Library/Containers/com.microsoft.Outlook/Data/tmp/Outlook%20Temp/Right%20of%20Withdrawal%20(EU%20Customers)%5b69%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Right of Withdrawal (EU Customers)[69].dotx</Template>
  <TotalTime>0</TotalTime>
  <Pages>2</Pages>
  <Words>389</Words>
  <Characters>2145</Characters>
  <Application>Microsoft Office Word</Application>
  <DocSecurity>0</DocSecurity>
  <Lines>56</Lines>
  <Paragraphs>34</Paragraphs>
  <ScaleCrop>false</ScaleCrop>
  <Company/>
  <LinksUpToDate>false</LinksUpToDate>
  <CharactersWithSpaces>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Crotts</dc:creator>
  <cp:keywords/>
  <dc:description/>
  <cp:lastModifiedBy>Carrie Crotts</cp:lastModifiedBy>
  <cp:revision>2</cp:revision>
  <dcterms:created xsi:type="dcterms:W3CDTF">2026-06-26T17:11:00Z</dcterms:created>
  <dcterms:modified xsi:type="dcterms:W3CDTF">2026-06-26T17:11:00Z</dcterms:modified>
</cp:coreProperties>
</file>